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F9652A" w14:textId="04500C2E" w:rsidR="00491BD6" w:rsidRPr="006E13E8" w:rsidRDefault="00AB1FF4" w:rsidP="00491BD6">
      <w:pPr>
        <w:jc w:val="center"/>
        <w:rPr>
          <w:b/>
          <w:bCs/>
          <w:sz w:val="72"/>
          <w:szCs w:val="72"/>
        </w:rPr>
      </w:pPr>
      <w:r w:rsidRPr="006E13E8">
        <w:rPr>
          <w:b/>
          <w:bCs/>
          <w:sz w:val="72"/>
          <w:szCs w:val="72"/>
        </w:rPr>
        <w:t>FAQ’s: How To Run for Council</w:t>
      </w:r>
    </w:p>
    <w:p w14:paraId="540CDFF6" w14:textId="77777777" w:rsidR="00491BD6" w:rsidRDefault="00491BD6"/>
    <w:p w14:paraId="7C5A1FB3" w14:textId="32B7E65A" w:rsidR="002D64A9" w:rsidRDefault="00491BD6">
      <w:r>
        <w:rPr>
          <w:noProof/>
        </w:rPr>
        <w:drawing>
          <wp:inline distT="0" distB="0" distL="0" distR="0" wp14:anchorId="087CAE8F" wp14:editId="6056A3C7">
            <wp:extent cx="5677055" cy="4644777"/>
            <wp:effectExtent l="0" t="0" r="0" b="3810"/>
            <wp:docPr id="7865859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585953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7055" cy="4644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28B48" w14:textId="1FADF452" w:rsidR="00491BD6" w:rsidRPr="006E13E8" w:rsidRDefault="00491BD6" w:rsidP="00491BD6">
      <w:pPr>
        <w:jc w:val="center"/>
        <w:rPr>
          <w:b/>
          <w:bCs/>
          <w:sz w:val="72"/>
          <w:szCs w:val="72"/>
        </w:rPr>
      </w:pPr>
      <w:r w:rsidRPr="006E13E8">
        <w:rPr>
          <w:b/>
          <w:bCs/>
          <w:sz w:val="72"/>
          <w:szCs w:val="72"/>
        </w:rPr>
        <w:t>City Secretary’s Office Publication</w:t>
      </w:r>
    </w:p>
    <w:p w14:paraId="063FC807" w14:textId="420BF8DA" w:rsidR="00491BD6" w:rsidRPr="006E13E8" w:rsidRDefault="00491BD6" w:rsidP="00491BD6">
      <w:pPr>
        <w:jc w:val="center"/>
        <w:rPr>
          <w:b/>
          <w:bCs/>
          <w:sz w:val="72"/>
          <w:szCs w:val="72"/>
        </w:rPr>
      </w:pPr>
      <w:r w:rsidRPr="006E13E8">
        <w:rPr>
          <w:b/>
          <w:bCs/>
          <w:sz w:val="72"/>
          <w:szCs w:val="72"/>
        </w:rPr>
        <w:t>January 202</w:t>
      </w:r>
      <w:r w:rsidR="006E13E8">
        <w:rPr>
          <w:b/>
          <w:bCs/>
          <w:sz w:val="72"/>
          <w:szCs w:val="72"/>
        </w:rPr>
        <w:t>5</w:t>
      </w:r>
    </w:p>
    <w:sectPr w:rsidR="00491BD6" w:rsidRPr="006E13E8" w:rsidSect="006E13E8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D7A3D3" w14:textId="77777777" w:rsidR="00491BD6" w:rsidRDefault="00491BD6" w:rsidP="00491BD6">
      <w:pPr>
        <w:spacing w:after="0" w:line="240" w:lineRule="auto"/>
      </w:pPr>
      <w:r>
        <w:separator/>
      </w:r>
    </w:p>
  </w:endnote>
  <w:endnote w:type="continuationSeparator" w:id="0">
    <w:p w14:paraId="6B20D1E9" w14:textId="77777777" w:rsidR="00491BD6" w:rsidRDefault="00491BD6" w:rsidP="00491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91A6FA" w14:textId="77777777" w:rsidR="00491BD6" w:rsidRDefault="00491BD6" w:rsidP="00491BD6">
      <w:pPr>
        <w:spacing w:after="0" w:line="240" w:lineRule="auto"/>
      </w:pPr>
      <w:r>
        <w:separator/>
      </w:r>
    </w:p>
  </w:footnote>
  <w:footnote w:type="continuationSeparator" w:id="0">
    <w:p w14:paraId="2C7A60E7" w14:textId="77777777" w:rsidR="00491BD6" w:rsidRDefault="00491BD6" w:rsidP="00491B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NzY2MzU0MLS0MLJQ0lEKTi0uzszPAykwrAUAzZQPUCwAAAA="/>
  </w:docVars>
  <w:rsids>
    <w:rsidRoot w:val="00491BD6"/>
    <w:rsid w:val="002D64A9"/>
    <w:rsid w:val="00491BD6"/>
    <w:rsid w:val="00551AE2"/>
    <w:rsid w:val="006E13E8"/>
    <w:rsid w:val="0083522C"/>
    <w:rsid w:val="00AB1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53A97"/>
  <w15:chartTrackingRefBased/>
  <w15:docId w15:val="{CAF02678-BFEE-4E54-BC45-99E668304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1B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BD6"/>
  </w:style>
  <w:style w:type="paragraph" w:styleId="Footer">
    <w:name w:val="footer"/>
    <w:basedOn w:val="Normal"/>
    <w:link w:val="FooterChar"/>
    <w:uiPriority w:val="99"/>
    <w:unhideWhenUsed/>
    <w:rsid w:val="00491B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B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</Words>
  <Characters>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ey Goodwin</dc:creator>
  <cp:keywords/>
  <dc:description/>
  <cp:lastModifiedBy>Shelley Goodwin</cp:lastModifiedBy>
  <cp:revision>2</cp:revision>
  <dcterms:created xsi:type="dcterms:W3CDTF">2024-11-25T18:28:00Z</dcterms:created>
  <dcterms:modified xsi:type="dcterms:W3CDTF">2024-11-25T18:28:00Z</dcterms:modified>
</cp:coreProperties>
</file>